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, 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, 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 (-1708, 24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-72, 2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849 (-2916300, 312599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51 (-382623, 4027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6 (-319299, 3364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78 (-407251, 4348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-23, 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36 (-378277, 40874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4:51Z</dcterms:created>
  <dcterms:modified xsi:type="dcterms:W3CDTF">2025-06-19T14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